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897BD0" w14:textId="75D12A5E" w:rsidR="00B81997" w:rsidRDefault="00CF5E73">
      <w:pPr>
        <w:pStyle w:val="Heading1"/>
        <w:jc w:val="center"/>
      </w:pPr>
      <w:r>
        <w:t>More Exercise</w:t>
      </w:r>
      <w:r w:rsidR="00EA4A80">
        <w:t>s</w:t>
      </w:r>
      <w:r>
        <w:t>: Data Types and Variables</w:t>
      </w:r>
    </w:p>
    <w:p w14:paraId="4E752068" w14:textId="54DF685E" w:rsidR="00747718" w:rsidRDefault="00747718" w:rsidP="00747718">
      <w:pPr>
        <w:spacing w:before="0" w:after="0" w:line="240" w:lineRule="auto"/>
        <w:jc w:val="center"/>
      </w:pPr>
      <w:r>
        <w:t xml:space="preserve">This document defines the </w:t>
      </w:r>
      <w:r w:rsidR="0043583E">
        <w:t xml:space="preserve">additional </w:t>
      </w:r>
      <w:r w:rsidRPr="00506A81">
        <w:rPr>
          <w:bCs/>
        </w:rPr>
        <w:t>exercises</w:t>
      </w:r>
      <w:r>
        <w:t xml:space="preserve"> for the </w:t>
      </w:r>
      <w:hyperlink r:id="rId8" w:history="1">
        <w:r w:rsidRPr="006D46B2">
          <w:rPr>
            <w:rStyle w:val="Hyperlink"/>
          </w:rPr>
          <w:t>"Python</w:t>
        </w:r>
        <w:r>
          <w:rPr>
            <w:rStyle w:val="Hyperlink"/>
          </w:rPr>
          <w:t xml:space="preserve"> Fundamentals</w:t>
        </w:r>
        <w:r w:rsidRPr="006D46B2">
          <w:rPr>
            <w:rStyle w:val="Hyperlink"/>
          </w:rPr>
          <w:t>" course at @Software University.</w:t>
        </w:r>
      </w:hyperlink>
      <w:r w:rsidRPr="001A0913">
        <w:t xml:space="preserve"> </w:t>
      </w:r>
    </w:p>
    <w:p w14:paraId="7E691CE1" w14:textId="0DEF1FBA" w:rsidR="00747718" w:rsidRPr="00506A81" w:rsidRDefault="00747718" w:rsidP="00747718">
      <w:pPr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9" w:history="1">
        <w:r>
          <w:rPr>
            <w:rStyle w:val="InternetLink"/>
          </w:rPr>
          <w:t>Judge</w:t>
        </w:r>
      </w:hyperlink>
      <w:r>
        <w:t>.</w:t>
      </w:r>
    </w:p>
    <w:p w14:paraId="605D215B" w14:textId="77777777" w:rsidR="00B81997" w:rsidRDefault="00CF5E73">
      <w:pPr>
        <w:jc w:val="center"/>
      </w:pPr>
      <w:r>
        <w:rPr>
          <w:b/>
          <w:i/>
          <w:sz w:val="24"/>
          <w:szCs w:val="24"/>
          <w:u w:val="single"/>
          <w:lang w:val="bg-BG"/>
        </w:rPr>
        <w:t>Note: All the exercises are excluded from your homework!</w:t>
      </w:r>
    </w:p>
    <w:p w14:paraId="6C2087AE" w14:textId="77777777" w:rsidR="00B81997" w:rsidRDefault="00CF5E73">
      <w:pPr>
        <w:keepNext/>
        <w:keepLines/>
        <w:numPr>
          <w:ilvl w:val="0"/>
          <w:numId w:val="2"/>
        </w:numPr>
        <w:spacing w:before="200" w:after="40"/>
        <w:outlineLvl w:val="1"/>
        <w:rPr>
          <w:rFonts w:eastAsiaTheme="majorEastAsia" w:cstheme="majorBidi"/>
          <w:b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color w:val="7C380A"/>
          <w:sz w:val="36"/>
          <w:szCs w:val="36"/>
        </w:rPr>
        <w:t>Exchange Integers</w:t>
      </w:r>
    </w:p>
    <w:p w14:paraId="37020550" w14:textId="47814D93" w:rsidR="00B81997" w:rsidRDefault="00CF5E73">
      <w:pPr>
        <w:rPr>
          <w:lang w:val="bg-BG"/>
        </w:rPr>
      </w:pPr>
      <w:r>
        <w:t>Read two integer numbers and</w:t>
      </w:r>
      <w:r w:rsidR="008550EF">
        <w:t>,</w:t>
      </w:r>
      <w:r>
        <w:t xml:space="preserve"> after that</w:t>
      </w:r>
      <w:r w:rsidR="008550EF">
        <w:t>,</w:t>
      </w:r>
      <w:r>
        <w:t xml:space="preserve"> </w:t>
      </w:r>
      <w:r>
        <w:rPr>
          <w:b/>
        </w:rPr>
        <w:t>exchange their values</w:t>
      </w:r>
      <w:r>
        <w:t>. Print the variable values before and after the exchange, as shown below:</w:t>
      </w:r>
    </w:p>
    <w:p w14:paraId="6392A581" w14:textId="77777777" w:rsidR="00B81997" w:rsidRDefault="00CF5E73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31"/>
        <w:tblW w:w="20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1"/>
        <w:gridCol w:w="1139"/>
      </w:tblGrid>
      <w:tr w:rsidR="00B81997" w14:paraId="2911F4A0" w14:textId="77777777" w:rsidTr="00A30C21">
        <w:tc>
          <w:tcPr>
            <w:tcW w:w="881" w:type="dxa"/>
            <w:shd w:val="clear" w:color="auto" w:fill="D9D9D9" w:themeFill="background1" w:themeFillShade="D9"/>
          </w:tcPr>
          <w:p w14:paraId="0BE41EBB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9" w:type="dxa"/>
            <w:shd w:val="clear" w:color="auto" w:fill="D9D9D9" w:themeFill="background1" w:themeFillShade="D9"/>
          </w:tcPr>
          <w:p w14:paraId="497BAFBE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1997" w14:paraId="3EC13D85" w14:textId="77777777" w:rsidTr="00A30C21">
        <w:trPr>
          <w:trHeight w:val="337"/>
        </w:trPr>
        <w:tc>
          <w:tcPr>
            <w:tcW w:w="881" w:type="dxa"/>
            <w:shd w:val="clear" w:color="auto" w:fill="auto"/>
          </w:tcPr>
          <w:p w14:paraId="30E2677B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5</w:t>
            </w:r>
          </w:p>
          <w:p w14:paraId="78A8ACDA" w14:textId="77777777" w:rsidR="00B81997" w:rsidRDefault="00CF5E73">
            <w:pPr>
              <w:spacing w:before="0" w:after="0" w:line="240" w:lineRule="auto"/>
            </w:pPr>
            <w:r>
              <w:rPr>
                <w:rFonts w:ascii="Consolas" w:hAnsi="Consolas" w:cs="Consolas"/>
              </w:rPr>
              <w:t>10</w:t>
            </w:r>
          </w:p>
        </w:tc>
        <w:tc>
          <w:tcPr>
            <w:tcW w:w="1139" w:type="dxa"/>
            <w:shd w:val="clear" w:color="auto" w:fill="auto"/>
          </w:tcPr>
          <w:p w14:paraId="79FC18DC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Before:</w:t>
            </w:r>
          </w:p>
          <w:p w14:paraId="57529EE4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 = 5</w:t>
            </w:r>
          </w:p>
          <w:p w14:paraId="17A66B1F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b = 10</w:t>
            </w:r>
          </w:p>
          <w:p w14:paraId="66683304" w14:textId="77777777" w:rsidR="00B81997" w:rsidRDefault="00CF5E73">
            <w:pPr>
              <w:spacing w:before="6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fter:</w:t>
            </w:r>
          </w:p>
          <w:p w14:paraId="467A077B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 = 10</w:t>
            </w:r>
          </w:p>
          <w:p w14:paraId="527DCA28" w14:textId="77777777" w:rsidR="00B81997" w:rsidRDefault="00CF5E73">
            <w:pPr>
              <w:spacing w:before="0" w:after="0" w:line="240" w:lineRule="auto"/>
            </w:pPr>
            <w:r>
              <w:rPr>
                <w:rFonts w:ascii="Consolas" w:hAnsi="Consolas" w:cs="Consolas"/>
              </w:rPr>
              <w:t>b = 5</w:t>
            </w:r>
            <w:bookmarkStart w:id="0" w:name="_Hlk494386157"/>
            <w:bookmarkEnd w:id="0"/>
          </w:p>
        </w:tc>
      </w:tr>
      <w:tr w:rsidR="000E6981" w14:paraId="25396052" w14:textId="77777777" w:rsidTr="00A30C21">
        <w:trPr>
          <w:trHeight w:val="337"/>
        </w:trPr>
        <w:tc>
          <w:tcPr>
            <w:tcW w:w="881" w:type="dxa"/>
            <w:shd w:val="clear" w:color="auto" w:fill="auto"/>
          </w:tcPr>
          <w:p w14:paraId="706A1E27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10</w:t>
            </w:r>
          </w:p>
          <w:p w14:paraId="2837C0C1" w14:textId="3213B202" w:rsid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20</w:t>
            </w:r>
          </w:p>
        </w:tc>
        <w:tc>
          <w:tcPr>
            <w:tcW w:w="1139" w:type="dxa"/>
            <w:shd w:val="clear" w:color="auto" w:fill="auto"/>
          </w:tcPr>
          <w:p w14:paraId="6D22F8B2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Before:</w:t>
            </w:r>
          </w:p>
          <w:p w14:paraId="71ABC158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a = 10</w:t>
            </w:r>
          </w:p>
          <w:p w14:paraId="65253066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b = 20</w:t>
            </w:r>
          </w:p>
          <w:p w14:paraId="5EBE9464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After:</w:t>
            </w:r>
          </w:p>
          <w:p w14:paraId="504FAA47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a = 20</w:t>
            </w:r>
          </w:p>
          <w:p w14:paraId="7DEA6BE0" w14:textId="1B44397E" w:rsid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b = 10</w:t>
            </w:r>
          </w:p>
        </w:tc>
      </w:tr>
    </w:tbl>
    <w:p w14:paraId="1661DAC1" w14:textId="77777777" w:rsidR="00B81997" w:rsidRDefault="00CF5E73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Hints</w:t>
      </w:r>
    </w:p>
    <w:p w14:paraId="4311E3DF" w14:textId="29A0CFC1" w:rsidR="00B81997" w:rsidRDefault="00CF5E73">
      <w:pPr>
        <w:rPr>
          <w:lang w:val="bg-BG"/>
        </w:rPr>
      </w:pPr>
      <w:r>
        <w:t xml:space="preserve">You may use a </w:t>
      </w:r>
      <w:r>
        <w:rPr>
          <w:b/>
        </w:rPr>
        <w:t>temporary variable</w:t>
      </w:r>
      <w:r>
        <w:t xml:space="preserve"> to remember the old value of </w:t>
      </w:r>
      <w:r>
        <w:rPr>
          <w:rFonts w:ascii="Consolas" w:hAnsi="Consolas"/>
          <w:b/>
        </w:rPr>
        <w:t>a</w:t>
      </w:r>
      <w:r>
        <w:t xml:space="preserve">, then assign the value of </w:t>
      </w:r>
      <w:r>
        <w:rPr>
          <w:rFonts w:ascii="Consolas" w:hAnsi="Consolas"/>
          <w:b/>
        </w:rPr>
        <w:t>b</w:t>
      </w:r>
      <w:r>
        <w:t xml:space="preserve"> to </w:t>
      </w:r>
      <w:r>
        <w:rPr>
          <w:rFonts w:ascii="Consolas" w:hAnsi="Consolas"/>
          <w:b/>
        </w:rPr>
        <w:t>a</w:t>
      </w:r>
      <w:r>
        <w:t xml:space="preserve">, </w:t>
      </w:r>
      <w:r w:rsidR="00747718">
        <w:t xml:space="preserve">and </w:t>
      </w:r>
      <w:r>
        <w:t xml:space="preserve">then assign the value of the temporary variable to </w:t>
      </w:r>
      <w:r>
        <w:rPr>
          <w:rFonts w:ascii="Consolas" w:hAnsi="Consolas"/>
          <w:b/>
        </w:rPr>
        <w:t>b</w:t>
      </w:r>
      <w:r>
        <w:t>.</w:t>
      </w:r>
    </w:p>
    <w:p w14:paraId="205FBFF9" w14:textId="77777777" w:rsidR="00B81997" w:rsidRDefault="00CF5E73">
      <w:pPr>
        <w:pStyle w:val="Heading2"/>
        <w:numPr>
          <w:ilvl w:val="0"/>
          <w:numId w:val="2"/>
        </w:numPr>
        <w:rPr>
          <w:rFonts w:ascii="Calibri" w:eastAsia="SimSun" w:hAnsi="Calibri" w:cs="Times New Roman"/>
          <w:bCs w:val="0"/>
          <w:lang w:val="bg-BG"/>
        </w:rPr>
      </w:pPr>
      <w:r>
        <w:rPr>
          <w:rFonts w:eastAsia="SimSun" w:cs="Times New Roman"/>
        </w:rPr>
        <w:t>Prime Number Checker</w:t>
      </w:r>
    </w:p>
    <w:p w14:paraId="523EAE3F" w14:textId="25C66D28" w:rsidR="00A30C21" w:rsidRDefault="00CF5E73">
      <w:pPr>
        <w:rPr>
          <w:rFonts w:eastAsia="Calibri" w:cs="Arial"/>
        </w:rPr>
      </w:pPr>
      <w:r>
        <w:rPr>
          <w:rFonts w:eastAsia="Calibri" w:cs="Arial"/>
        </w:rPr>
        <w:t xml:space="preserve">Write a program to check if a number is </w:t>
      </w:r>
      <w:r w:rsidRPr="00A30C21">
        <w:rPr>
          <w:rFonts w:eastAsia="Calibri" w:cs="Arial"/>
          <w:b/>
          <w:bCs/>
        </w:rPr>
        <w:t>prime</w:t>
      </w:r>
      <w:r w:rsidR="00A30C21">
        <w:rPr>
          <w:rFonts w:eastAsia="Calibri" w:cs="Arial"/>
        </w:rPr>
        <w:t>.</w:t>
      </w:r>
      <w:r>
        <w:rPr>
          <w:rFonts w:eastAsia="Calibri" w:cs="Arial"/>
        </w:rPr>
        <w:t xml:space="preserve"> </w:t>
      </w:r>
      <w:r w:rsidR="00A30C21" w:rsidRPr="00A30C21">
        <w:rPr>
          <w:rFonts w:eastAsia="Calibri" w:cs="Arial"/>
        </w:rPr>
        <w:t>A prime number is a natural number greater than 1</w:t>
      </w:r>
      <w:r w:rsidR="008550EF">
        <w:rPr>
          <w:rFonts w:eastAsia="Calibri" w:cs="Arial"/>
        </w:rPr>
        <w:t>,</w:t>
      </w:r>
      <w:r w:rsidR="00A30C21" w:rsidRPr="00A30C21">
        <w:rPr>
          <w:rFonts w:eastAsia="Calibri" w:cs="Arial"/>
        </w:rPr>
        <w:t xml:space="preserve"> not a product of two smaller natural numbers</w:t>
      </w:r>
      <w:r w:rsidR="00A30C21">
        <w:rPr>
          <w:rFonts w:eastAsia="Calibri" w:cs="Arial"/>
        </w:rPr>
        <w:t xml:space="preserve">. For example, </w:t>
      </w:r>
      <w:r w:rsidR="00A30C21" w:rsidRPr="00A30C21">
        <w:rPr>
          <w:rFonts w:eastAsia="Calibri" w:cs="Arial"/>
        </w:rPr>
        <w:t xml:space="preserve">the only ways of writing </w:t>
      </w:r>
      <w:r w:rsidR="00A30C21">
        <w:rPr>
          <w:rFonts w:eastAsia="Calibri" w:cs="Arial"/>
        </w:rPr>
        <w:t>5</w:t>
      </w:r>
      <w:r w:rsidR="00A30C21" w:rsidRPr="00A30C21">
        <w:rPr>
          <w:rFonts w:eastAsia="Calibri" w:cs="Arial"/>
        </w:rPr>
        <w:t xml:space="preserve"> as a product, 1 × 5 or 5 × 1, involve 5 itself</w:t>
      </w:r>
      <w:r w:rsidR="00A30C21">
        <w:rPr>
          <w:rFonts w:eastAsia="Calibri" w:cs="Arial"/>
        </w:rPr>
        <w:t>.</w:t>
      </w:r>
    </w:p>
    <w:p w14:paraId="0975BD07" w14:textId="250F2D04" w:rsidR="00B81997" w:rsidRDefault="00CF5E73">
      <w:pPr>
        <w:rPr>
          <w:rFonts w:ascii="Calibri" w:eastAsia="Calibri" w:hAnsi="Calibri" w:cs="Arial"/>
          <w:lang w:val="bg-BG"/>
        </w:rPr>
      </w:pPr>
      <w:r>
        <w:rPr>
          <w:rFonts w:eastAsia="Calibri" w:cs="Arial"/>
        </w:rPr>
        <w:t xml:space="preserve">The </w:t>
      </w:r>
      <w:r>
        <w:rPr>
          <w:rFonts w:eastAsia="Calibri" w:cs="Arial"/>
          <w:b/>
        </w:rPr>
        <w:t>input</w:t>
      </w:r>
      <w:r>
        <w:rPr>
          <w:rFonts w:eastAsia="Calibri" w:cs="Arial"/>
        </w:rPr>
        <w:t xml:space="preserve"> comes as an integer number.</w:t>
      </w:r>
    </w:p>
    <w:p w14:paraId="04E17204" w14:textId="37354019" w:rsidR="00B81997" w:rsidRPr="00680015" w:rsidRDefault="00CF5E73">
      <w:pPr>
        <w:rPr>
          <w:rFonts w:ascii="Calibri" w:eastAsia="Calibri" w:hAnsi="Calibri" w:cs="Arial"/>
          <w:lang w:val="bg-BG"/>
        </w:rPr>
      </w:pPr>
      <w:r>
        <w:rPr>
          <w:rFonts w:eastAsia="Calibri" w:cs="Arial"/>
        </w:rPr>
        <w:t xml:space="preserve">The </w:t>
      </w:r>
      <w:r>
        <w:rPr>
          <w:rFonts w:eastAsia="Calibri" w:cs="Arial"/>
          <w:b/>
        </w:rPr>
        <w:t>output</w:t>
      </w:r>
      <w:r>
        <w:rPr>
          <w:rFonts w:eastAsia="Calibri" w:cs="Arial"/>
        </w:rPr>
        <w:t xml:space="preserve"> should be </w:t>
      </w:r>
      <w:r w:rsidR="00A30C21">
        <w:rPr>
          <w:rFonts w:ascii="Consolas" w:eastAsia="Calibri" w:hAnsi="Consolas" w:cs="Arial"/>
          <w:b/>
        </w:rPr>
        <w:t>Tr</w:t>
      </w:r>
      <w:r>
        <w:rPr>
          <w:rFonts w:ascii="Consolas" w:eastAsia="Calibri" w:hAnsi="Consolas" w:cs="Arial"/>
          <w:b/>
        </w:rPr>
        <w:t>ue</w:t>
      </w:r>
      <w:r>
        <w:rPr>
          <w:rFonts w:eastAsia="Calibri" w:cs="Arial"/>
        </w:rPr>
        <w:t xml:space="preserve"> </w:t>
      </w:r>
      <w:r w:rsidR="00A30C21">
        <w:rPr>
          <w:rFonts w:eastAsia="Calibri" w:cs="Arial"/>
        </w:rPr>
        <w:t>if the number is</w:t>
      </w:r>
      <w:r>
        <w:rPr>
          <w:rFonts w:eastAsia="Calibri" w:cs="Arial"/>
        </w:rPr>
        <w:t xml:space="preserve"> prime and </w:t>
      </w:r>
      <w:r w:rsidR="00A30C21">
        <w:rPr>
          <w:rFonts w:ascii="Consolas" w:eastAsia="Calibri" w:hAnsi="Consolas" w:cs="Arial"/>
          <w:b/>
        </w:rPr>
        <w:t>F</w:t>
      </w:r>
      <w:r>
        <w:rPr>
          <w:rFonts w:ascii="Consolas" w:eastAsia="Calibri" w:hAnsi="Consolas" w:cs="Arial"/>
          <w:b/>
        </w:rPr>
        <w:t>alse</w:t>
      </w:r>
      <w:r>
        <w:rPr>
          <w:rFonts w:eastAsia="Calibri" w:cs="Arial"/>
        </w:rPr>
        <w:t xml:space="preserve"> otherwise.</w:t>
      </w:r>
    </w:p>
    <w:p w14:paraId="57DFA6F8" w14:textId="77777777" w:rsidR="00B81997" w:rsidRDefault="00CF5E73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SimSun" w:cs="Times New Roman"/>
          <w:b/>
          <w:color w:val="8F400B"/>
          <w:sz w:val="32"/>
          <w:szCs w:val="32"/>
        </w:rPr>
        <w:t>Examples</w:t>
      </w:r>
    </w:p>
    <w:tbl>
      <w:tblPr>
        <w:tblStyle w:val="TableGrid2"/>
        <w:tblW w:w="190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5"/>
      </w:tblGrid>
      <w:tr w:rsidR="000E6981" w14:paraId="410AC3C7" w14:textId="77777777" w:rsidTr="000E6981">
        <w:tc>
          <w:tcPr>
            <w:tcW w:w="769" w:type="dxa"/>
            <w:shd w:val="clear" w:color="auto" w:fill="D9D9D9"/>
          </w:tcPr>
          <w:p w14:paraId="3A1555AE" w14:textId="77777777" w:rsidR="000E6981" w:rsidRDefault="000E6981">
            <w:pPr>
              <w:spacing w:after="0" w:line="240" w:lineRule="auto"/>
              <w:jc w:val="center"/>
              <w:rPr>
                <w:rFonts w:cs="Arial"/>
                <w:b/>
              </w:rPr>
            </w:pPr>
            <w:r>
              <w:rPr>
                <w:rFonts w:eastAsia="Calibri" w:cs="Arial"/>
                <w:b/>
              </w:rPr>
              <w:t>Input</w:t>
            </w:r>
          </w:p>
        </w:tc>
        <w:tc>
          <w:tcPr>
            <w:tcW w:w="1135" w:type="dxa"/>
            <w:shd w:val="clear" w:color="auto" w:fill="D9D9D9"/>
          </w:tcPr>
          <w:p w14:paraId="5F84C907" w14:textId="77777777" w:rsidR="000E6981" w:rsidRDefault="000E6981">
            <w:pPr>
              <w:spacing w:after="0" w:line="240" w:lineRule="auto"/>
              <w:jc w:val="center"/>
              <w:rPr>
                <w:rFonts w:cs="Arial"/>
                <w:b/>
              </w:rPr>
            </w:pPr>
            <w:r>
              <w:rPr>
                <w:rFonts w:eastAsia="Calibri" w:cs="Arial"/>
                <w:b/>
              </w:rPr>
              <w:t>Output</w:t>
            </w:r>
          </w:p>
        </w:tc>
      </w:tr>
      <w:tr w:rsidR="000E6981" w14:paraId="6ECA1AF0" w14:textId="77777777" w:rsidTr="000E6981">
        <w:tc>
          <w:tcPr>
            <w:tcW w:w="769" w:type="dxa"/>
            <w:shd w:val="clear" w:color="auto" w:fill="auto"/>
          </w:tcPr>
          <w:p w14:paraId="55057A37" w14:textId="77777777" w:rsidR="000E6981" w:rsidRDefault="000E6981">
            <w:pPr>
              <w:spacing w:after="0" w:line="240" w:lineRule="auto"/>
              <w:rPr>
                <w:rFonts w:ascii="Consolas" w:hAnsi="Consolas" w:cs="Arial"/>
              </w:rPr>
            </w:pPr>
            <w:r>
              <w:rPr>
                <w:rFonts w:ascii="Consolas" w:eastAsia="Calibri" w:hAnsi="Consolas" w:cs="Arial"/>
              </w:rPr>
              <w:t>7</w:t>
            </w:r>
          </w:p>
        </w:tc>
        <w:tc>
          <w:tcPr>
            <w:tcW w:w="1135" w:type="dxa"/>
            <w:shd w:val="clear" w:color="auto" w:fill="auto"/>
          </w:tcPr>
          <w:p w14:paraId="4E2E706A" w14:textId="77777777" w:rsidR="000E6981" w:rsidRDefault="000E6981">
            <w:pPr>
              <w:spacing w:after="0" w:line="240" w:lineRule="auto"/>
              <w:rPr>
                <w:rFonts w:ascii="Consolas" w:hAnsi="Consolas" w:cs="Arial"/>
                <w:bCs/>
              </w:rPr>
            </w:pPr>
            <w:r>
              <w:rPr>
                <w:rFonts w:ascii="Consolas" w:eastAsia="Calibri" w:hAnsi="Consolas" w:cs="Arial"/>
                <w:bCs/>
              </w:rPr>
              <w:t>True</w:t>
            </w:r>
          </w:p>
        </w:tc>
      </w:tr>
      <w:tr w:rsidR="000E6981" w14:paraId="6F1B0D56" w14:textId="77777777" w:rsidTr="000E6981">
        <w:tc>
          <w:tcPr>
            <w:tcW w:w="769" w:type="dxa"/>
            <w:shd w:val="clear" w:color="auto" w:fill="auto"/>
          </w:tcPr>
          <w:p w14:paraId="6F205148" w14:textId="0FB3B429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  <w:lang w:val="bg-BG"/>
              </w:rPr>
            </w:pPr>
            <w:r>
              <w:rPr>
                <w:rFonts w:ascii="Consolas" w:eastAsia="Calibri" w:hAnsi="Consolas" w:cs="Arial"/>
                <w:lang w:val="bg-BG"/>
              </w:rPr>
              <w:t>8</w:t>
            </w:r>
          </w:p>
        </w:tc>
        <w:tc>
          <w:tcPr>
            <w:tcW w:w="1135" w:type="dxa"/>
            <w:shd w:val="clear" w:color="auto" w:fill="auto"/>
          </w:tcPr>
          <w:p w14:paraId="45DB3629" w14:textId="7C27CB38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  <w:bCs/>
              </w:rPr>
            </w:pPr>
            <w:r>
              <w:rPr>
                <w:rFonts w:ascii="Consolas" w:eastAsia="Calibri" w:hAnsi="Consolas" w:cs="Arial"/>
                <w:bCs/>
                <w:lang w:val="bg-BG"/>
              </w:rPr>
              <w:t>False</w:t>
            </w:r>
          </w:p>
        </w:tc>
      </w:tr>
      <w:tr w:rsidR="000E6981" w14:paraId="19B4B506" w14:textId="77777777" w:rsidTr="000E6981">
        <w:tc>
          <w:tcPr>
            <w:tcW w:w="769" w:type="dxa"/>
            <w:shd w:val="clear" w:color="auto" w:fill="auto"/>
          </w:tcPr>
          <w:p w14:paraId="116FCACC" w14:textId="2E1B3D85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</w:rPr>
            </w:pPr>
            <w:r>
              <w:rPr>
                <w:rFonts w:ascii="Consolas" w:eastAsia="Calibri" w:hAnsi="Consolas" w:cs="Arial"/>
              </w:rPr>
              <w:t>81</w:t>
            </w:r>
          </w:p>
        </w:tc>
        <w:tc>
          <w:tcPr>
            <w:tcW w:w="1135" w:type="dxa"/>
            <w:shd w:val="clear" w:color="auto" w:fill="auto"/>
          </w:tcPr>
          <w:p w14:paraId="08C3B9F2" w14:textId="72ADD70F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  <w:bCs/>
              </w:rPr>
            </w:pPr>
            <w:r>
              <w:rPr>
                <w:rFonts w:ascii="Consolas" w:eastAsia="Calibri" w:hAnsi="Consolas" w:cs="Arial"/>
                <w:bCs/>
              </w:rPr>
              <w:t>False</w:t>
            </w:r>
          </w:p>
        </w:tc>
      </w:tr>
    </w:tbl>
    <w:p w14:paraId="5A785F93" w14:textId="77777777" w:rsidR="00B81997" w:rsidRDefault="00CF5E73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Decrypting Messages</w:t>
      </w:r>
    </w:p>
    <w:p w14:paraId="4D611072" w14:textId="2D2D7993" w:rsidR="002A766C" w:rsidRPr="002A766C" w:rsidRDefault="002A766C" w:rsidP="002A766C">
      <w:pPr>
        <w:rPr>
          <w:lang w:val="bg-BG"/>
        </w:rPr>
      </w:pPr>
      <w:r>
        <w:t xml:space="preserve">On the </w:t>
      </w:r>
      <w:r w:rsidRPr="002A766C">
        <w:rPr>
          <w:b/>
        </w:rPr>
        <w:t>first line</w:t>
      </w:r>
      <w:r>
        <w:t xml:space="preserve">, you will receive </w:t>
      </w:r>
      <w:r w:rsidR="00CF5E73">
        <w:t xml:space="preserve">a </w:t>
      </w:r>
      <w:r w:rsidR="00CF5E73" w:rsidRPr="002A766C">
        <w:rPr>
          <w:b/>
        </w:rPr>
        <w:t xml:space="preserve">key </w:t>
      </w:r>
      <w:r w:rsidR="00CF5E73">
        <w:t>(</w:t>
      </w:r>
      <w:r w:rsidR="00CF5E73" w:rsidRPr="002A766C">
        <w:rPr>
          <w:b/>
        </w:rPr>
        <w:t>integer</w:t>
      </w:r>
      <w:r w:rsidR="00CF5E73">
        <w:t>)</w:t>
      </w:r>
      <w:r>
        <w:t xml:space="preserve">. On the </w:t>
      </w:r>
      <w:r w:rsidRPr="002A766C">
        <w:rPr>
          <w:b/>
        </w:rPr>
        <w:t>second line</w:t>
      </w:r>
      <w:r>
        <w:t xml:space="preserve">, you will receive </w:t>
      </w:r>
      <w:r w:rsidRPr="002A766C">
        <w:rPr>
          <w:b/>
        </w:rPr>
        <w:t xml:space="preserve">n </w:t>
      </w:r>
      <w:r>
        <w:t xml:space="preserve">– the number of </w:t>
      </w:r>
      <w:r w:rsidRPr="002A766C">
        <w:rPr>
          <w:b/>
        </w:rPr>
        <w:t>lines</w:t>
      </w:r>
      <w:r>
        <w:t xml:space="preserve">, which will </w:t>
      </w:r>
      <w:r w:rsidRPr="002A766C">
        <w:rPr>
          <w:b/>
        </w:rPr>
        <w:t>follow</w:t>
      </w:r>
      <w:r w:rsidRPr="002A766C">
        <w:rPr>
          <w:bCs/>
        </w:rPr>
        <w:t>.</w:t>
      </w:r>
      <w:r w:rsidRPr="002A766C">
        <w:rPr>
          <w:b/>
        </w:rPr>
        <w:t xml:space="preserve"> </w:t>
      </w:r>
      <w:r>
        <w:t xml:space="preserve">On the next </w:t>
      </w:r>
      <w:r w:rsidRPr="002A766C">
        <w:rPr>
          <w:b/>
        </w:rPr>
        <w:t xml:space="preserve">n lines </w:t>
      </w:r>
      <w:r>
        <w:t xml:space="preserve">– you will receive </w:t>
      </w:r>
      <w:r w:rsidR="00A20A35">
        <w:t xml:space="preserve">a </w:t>
      </w:r>
      <w:r w:rsidRPr="002A766C">
        <w:rPr>
          <w:b/>
        </w:rPr>
        <w:t>lower</w:t>
      </w:r>
      <w:r>
        <w:t xml:space="preserve"> and</w:t>
      </w:r>
      <w:r w:rsidR="00A20A35">
        <w:t xml:space="preserve"> an</w:t>
      </w:r>
      <w:r>
        <w:t xml:space="preserve"> </w:t>
      </w:r>
      <w:r w:rsidRPr="002A766C">
        <w:rPr>
          <w:b/>
        </w:rPr>
        <w:t>uppercase</w:t>
      </w:r>
      <w:r>
        <w:t xml:space="preserve"> </w:t>
      </w:r>
      <w:r w:rsidR="00A20A35">
        <w:t>letter</w:t>
      </w:r>
      <w:r>
        <w:t xml:space="preserve"> </w:t>
      </w:r>
      <w:r w:rsidR="00A20A35">
        <w:t>per line</w:t>
      </w:r>
      <w:r>
        <w:t>.</w:t>
      </w:r>
    </w:p>
    <w:p w14:paraId="56F763F1" w14:textId="363147BB" w:rsidR="00B81997" w:rsidRDefault="002A766C">
      <w:pPr>
        <w:rPr>
          <w:lang w:val="bg-BG"/>
        </w:rPr>
      </w:pPr>
      <w:r w:rsidRPr="002A766C">
        <w:rPr>
          <w:bCs/>
        </w:rPr>
        <w:t xml:space="preserve">You should </w:t>
      </w:r>
      <w:r w:rsidRPr="002A766C">
        <w:rPr>
          <w:b/>
        </w:rPr>
        <w:t>a</w:t>
      </w:r>
      <w:r w:rsidR="00CF5E73" w:rsidRPr="002A766C">
        <w:rPr>
          <w:b/>
        </w:rPr>
        <w:t>dd the key</w:t>
      </w:r>
      <w:r w:rsidR="00CF5E73">
        <w:t xml:space="preserve"> to </w:t>
      </w:r>
      <w:r w:rsidR="00CF5E73" w:rsidRPr="002A766C">
        <w:rPr>
          <w:b/>
          <w:bCs/>
        </w:rPr>
        <w:t>each of the characters</w:t>
      </w:r>
      <w:r w:rsidR="00CF5E73">
        <w:t xml:space="preserve"> and append them to a </w:t>
      </w:r>
      <w:r w:rsidR="00CF5E73">
        <w:rPr>
          <w:b/>
        </w:rPr>
        <w:t>message</w:t>
      </w:r>
      <w:r w:rsidR="00CF5E73">
        <w:t xml:space="preserve">. </w:t>
      </w:r>
      <w:r w:rsidR="008550EF">
        <w:t>In</w:t>
      </w:r>
      <w:r w:rsidR="00CF5E73">
        <w:t xml:space="preserve"> the end</w:t>
      </w:r>
      <w:r w:rsidR="008550EF">
        <w:t>,</w:t>
      </w:r>
      <w:r w:rsidR="00CF5E73">
        <w:t xml:space="preserve"> </w:t>
      </w:r>
      <w:r w:rsidR="00CF5E73" w:rsidRPr="002A766C">
        <w:rPr>
          <w:b/>
          <w:bCs/>
        </w:rPr>
        <w:t>print the</w:t>
      </w:r>
      <w:r w:rsidRPr="002A766C">
        <w:t xml:space="preserve"> </w:t>
      </w:r>
      <w:r w:rsidRPr="002A766C">
        <w:rPr>
          <w:b/>
          <w:bCs/>
        </w:rPr>
        <w:t>decrypted</w:t>
      </w:r>
      <w:r w:rsidR="00CF5E73" w:rsidRPr="002A766C">
        <w:rPr>
          <w:b/>
          <w:bCs/>
        </w:rPr>
        <w:t xml:space="preserve"> message</w:t>
      </w:r>
      <w:r w:rsidR="00CF5E73">
        <w:t xml:space="preserve">. </w:t>
      </w:r>
    </w:p>
    <w:p w14:paraId="5485D91D" w14:textId="77777777" w:rsidR="00B81997" w:rsidRDefault="00CF5E7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218" w:type="dxa"/>
        <w:tblInd w:w="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134"/>
        <w:gridCol w:w="283"/>
        <w:gridCol w:w="1275"/>
        <w:gridCol w:w="1561"/>
      </w:tblGrid>
      <w:tr w:rsidR="00B81997" w14:paraId="4A6B2589" w14:textId="77777777">
        <w:tc>
          <w:tcPr>
            <w:tcW w:w="965" w:type="dxa"/>
            <w:shd w:val="clear" w:color="auto" w:fill="D9D9D9" w:themeFill="background1" w:themeFillShade="D9"/>
          </w:tcPr>
          <w:p w14:paraId="2DE713AA" w14:textId="77777777" w:rsidR="00B81997" w:rsidRDefault="00CF5E73">
            <w:pPr>
              <w:spacing w:before="0" w:after="0" w:line="240" w:lineRule="auto"/>
              <w:ind w:left="-1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4EA2A57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76670D51" w14:textId="77777777" w:rsidR="00B81997" w:rsidRDefault="00B81997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1275" w:type="dxa"/>
            <w:shd w:val="clear" w:color="auto" w:fill="D9D9D9" w:themeFill="background1" w:themeFillShade="D9"/>
          </w:tcPr>
          <w:p w14:paraId="6A76C1BA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61" w:type="dxa"/>
            <w:shd w:val="clear" w:color="auto" w:fill="D9D9D9" w:themeFill="background1" w:themeFillShade="D9"/>
          </w:tcPr>
          <w:p w14:paraId="68F2EC96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1997" w14:paraId="482211E1" w14:textId="77777777">
        <w:trPr>
          <w:trHeight w:val="2156"/>
        </w:trPr>
        <w:tc>
          <w:tcPr>
            <w:tcW w:w="965" w:type="dxa"/>
            <w:shd w:val="clear" w:color="auto" w:fill="auto"/>
          </w:tcPr>
          <w:p w14:paraId="0B8BD9F4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3</w:t>
            </w:r>
          </w:p>
          <w:p w14:paraId="0F352FAC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7</w:t>
            </w:r>
          </w:p>
          <w:p w14:paraId="06729EA6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</w:t>
            </w:r>
          </w:p>
          <w:p w14:paraId="763CEC84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</w:t>
            </w:r>
          </w:p>
          <w:p w14:paraId="1A4A7639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</w:t>
            </w:r>
          </w:p>
          <w:p w14:paraId="35A61C55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q</w:t>
            </w:r>
          </w:p>
          <w:p w14:paraId="4099C87D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R</w:t>
            </w:r>
          </w:p>
          <w:p w14:paraId="66AD348E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k</w:t>
            </w:r>
          </w:p>
          <w:p w14:paraId="1DC620ED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</w:t>
            </w:r>
          </w:p>
        </w:tc>
        <w:tc>
          <w:tcPr>
            <w:tcW w:w="1134" w:type="dxa"/>
            <w:shd w:val="clear" w:color="auto" w:fill="auto"/>
          </w:tcPr>
          <w:p w14:paraId="54E9E8CE" w14:textId="77777777" w:rsidR="00B81997" w:rsidRDefault="00CF5E73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tUni</w:t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2C951655" w14:textId="77777777" w:rsidR="00B81997" w:rsidRDefault="00B8199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1275" w:type="dxa"/>
            <w:shd w:val="clear" w:color="auto" w:fill="auto"/>
          </w:tcPr>
          <w:p w14:paraId="6E867924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1</w:t>
            </w:r>
          </w:p>
          <w:p w14:paraId="37E2581C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7</w:t>
            </w:r>
          </w:p>
          <w:p w14:paraId="015AF1BC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</w:t>
            </w:r>
          </w:p>
          <w:p w14:paraId="18F85852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</w:t>
            </w:r>
          </w:p>
          <w:p w14:paraId="0A60FCEA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</w:t>
            </w:r>
          </w:p>
          <w:p w14:paraId="45D341AF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q</w:t>
            </w:r>
          </w:p>
          <w:p w14:paraId="548BC042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x</w:t>
            </w:r>
          </w:p>
          <w:p w14:paraId="105B98DE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</w:t>
            </w:r>
          </w:p>
          <w:p w14:paraId="25043DEA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</w:t>
            </w:r>
          </w:p>
        </w:tc>
        <w:tc>
          <w:tcPr>
            <w:tcW w:w="1561" w:type="dxa"/>
            <w:shd w:val="clear" w:color="auto" w:fill="auto"/>
          </w:tcPr>
          <w:p w14:paraId="2EC7F581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Decrypt</w:t>
            </w:r>
          </w:p>
        </w:tc>
      </w:tr>
    </w:tbl>
    <w:p w14:paraId="5E14D188" w14:textId="77777777" w:rsidR="00B81997" w:rsidRDefault="00CF5E73">
      <w:pPr>
        <w:pStyle w:val="Heading2"/>
        <w:numPr>
          <w:ilvl w:val="0"/>
          <w:numId w:val="2"/>
        </w:numPr>
        <w:rPr>
          <w:lang w:val="bg-BG"/>
        </w:rPr>
      </w:pPr>
      <w:r>
        <w:t>Balanced Brackets</w:t>
      </w:r>
    </w:p>
    <w:p w14:paraId="5FB744B7" w14:textId="1B999412" w:rsidR="00B81997" w:rsidRDefault="00FC7342">
      <w:pPr>
        <w:rPr>
          <w:lang w:val="bg-BG"/>
        </w:rPr>
      </w:pPr>
      <w:r>
        <w:t xml:space="preserve">On the </w:t>
      </w:r>
      <w:r w:rsidRPr="00FC7342">
        <w:rPr>
          <w:b/>
        </w:rPr>
        <w:t>first line</w:t>
      </w:r>
      <w:r>
        <w:t xml:space="preserve">, you will receive </w:t>
      </w:r>
      <w:r w:rsidRPr="00FC7342">
        <w:rPr>
          <w:b/>
        </w:rPr>
        <w:t xml:space="preserve">n </w:t>
      </w:r>
      <w:r>
        <w:t>– the number of lines, which will follow</w:t>
      </w:r>
      <w:r w:rsidRPr="00FC7342">
        <w:rPr>
          <w:lang w:val="bg-BG"/>
        </w:rPr>
        <w:t xml:space="preserve">. </w:t>
      </w:r>
      <w:r>
        <w:t xml:space="preserve">On the </w:t>
      </w:r>
      <w:r w:rsidR="008550EF">
        <w:t xml:space="preserve">following </w:t>
      </w:r>
      <w:r w:rsidRPr="00FC7342">
        <w:rPr>
          <w:b/>
        </w:rPr>
        <w:t xml:space="preserve">n </w:t>
      </w:r>
      <w:r>
        <w:t>lines</w:t>
      </w:r>
      <w:r w:rsidR="00CF5E73">
        <w:t xml:space="preserve">, you will receive </w:t>
      </w:r>
      <w:r w:rsidR="00CF5E73">
        <w:rPr>
          <w:b/>
        </w:rPr>
        <w:t>one</w:t>
      </w:r>
      <w:r w:rsidR="00CF5E73">
        <w:t xml:space="preserve"> of the following:</w:t>
      </w:r>
    </w:p>
    <w:p w14:paraId="14D4196B" w14:textId="36F27B77" w:rsidR="00B81997" w:rsidRDefault="00CF5E73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Opening bracket – </w:t>
      </w:r>
      <w:r w:rsidR="008550EF">
        <w:t>"</w:t>
      </w:r>
      <w:r>
        <w:rPr>
          <w:rStyle w:val="CodeChar"/>
        </w:rPr>
        <w:t>(</w:t>
      </w:r>
      <w:r w:rsidR="008550EF">
        <w:t>"</w:t>
      </w:r>
      <w:r>
        <w:t>,</w:t>
      </w:r>
    </w:p>
    <w:p w14:paraId="27DFD7CB" w14:textId="6FE53B48" w:rsidR="00B81997" w:rsidRDefault="00CF5E73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Closing bracket – </w:t>
      </w:r>
      <w:r w:rsidR="008550EF">
        <w:t>"</w:t>
      </w:r>
      <w:r>
        <w:rPr>
          <w:rStyle w:val="CodeChar"/>
        </w:rPr>
        <w:t>)</w:t>
      </w:r>
      <w:r w:rsidR="008550EF">
        <w:t>"</w:t>
      </w:r>
      <w:r>
        <w:t xml:space="preserve"> or</w:t>
      </w:r>
    </w:p>
    <w:p w14:paraId="516649E2" w14:textId="77777777" w:rsidR="00B81997" w:rsidRDefault="00CF5E73">
      <w:pPr>
        <w:pStyle w:val="ListParagraph"/>
        <w:numPr>
          <w:ilvl w:val="0"/>
          <w:numId w:val="5"/>
        </w:numPr>
        <w:rPr>
          <w:b/>
          <w:lang w:val="bg-BG"/>
        </w:rPr>
      </w:pPr>
      <w:r>
        <w:rPr>
          <w:b/>
        </w:rPr>
        <w:t>Random string</w:t>
      </w:r>
    </w:p>
    <w:p w14:paraId="55AAE818" w14:textId="4320C33C" w:rsidR="00B81997" w:rsidRPr="00FC7342" w:rsidRDefault="00CF5E73">
      <w:pPr>
        <w:rPr>
          <w:b/>
          <w:lang w:val="bg-BG"/>
        </w:rPr>
      </w:pPr>
      <w:r>
        <w:t xml:space="preserve">Your task is to find out if the </w:t>
      </w:r>
      <w:r>
        <w:rPr>
          <w:b/>
        </w:rPr>
        <w:t>brackets</w:t>
      </w:r>
      <w:r>
        <w:t xml:space="preserve"> are </w:t>
      </w:r>
      <w:r>
        <w:rPr>
          <w:b/>
        </w:rPr>
        <w:t>balanced</w:t>
      </w:r>
      <w:r>
        <w:t xml:space="preserve">. That means after every </w:t>
      </w:r>
      <w:r w:rsidR="00CE0625">
        <w:rPr>
          <w:b/>
        </w:rPr>
        <w:t>opening</w:t>
      </w:r>
      <w:r>
        <w:t xml:space="preserve"> bracket should follow a</w:t>
      </w:r>
      <w:r w:rsidR="00CE0625">
        <w:t xml:space="preserve"> </w:t>
      </w:r>
      <w:r w:rsidR="00CE0625">
        <w:rPr>
          <w:b/>
        </w:rPr>
        <w:t>closing</w:t>
      </w:r>
      <w:r>
        <w:t xml:space="preserve"> one. Nested parentheses are </w:t>
      </w:r>
      <w:r>
        <w:rPr>
          <w:b/>
        </w:rPr>
        <w:t>not valid</w:t>
      </w:r>
      <w:r>
        <w:t>, and if</w:t>
      </w:r>
      <w:r w:rsidR="008550EF">
        <w:t>,</w:t>
      </w:r>
      <w:r w:rsidR="00051A45">
        <w:t xml:space="preserve"> for example</w:t>
      </w:r>
      <w:r w:rsidR="008550EF">
        <w:t>,</w:t>
      </w:r>
      <w:r>
        <w:t xml:space="preserve"> </w:t>
      </w:r>
      <w:r>
        <w:rPr>
          <w:b/>
        </w:rPr>
        <w:t>two</w:t>
      </w:r>
      <w:r>
        <w:t xml:space="preserve"> </w:t>
      </w:r>
      <w:r>
        <w:rPr>
          <w:b/>
        </w:rPr>
        <w:t>consecutive opening brackets</w:t>
      </w:r>
      <w:r>
        <w:t xml:space="preserve"> exist, the expression should be marked as </w:t>
      </w:r>
      <w:r>
        <w:rPr>
          <w:b/>
        </w:rPr>
        <w:t>unbalanced</w:t>
      </w:r>
      <w:r>
        <w:t xml:space="preserve">. You </w:t>
      </w:r>
      <w:r w:rsidR="00FC7342">
        <w:t>should</w:t>
      </w:r>
      <w:r>
        <w:t xml:space="preserve"> print </w:t>
      </w:r>
      <w:r w:rsidR="008550EF">
        <w:t>"</w:t>
      </w:r>
      <w:r>
        <w:rPr>
          <w:rStyle w:val="CodeChar"/>
        </w:rPr>
        <w:t>BALANCED</w:t>
      </w:r>
      <w:r w:rsidR="008550EF">
        <w:t>"</w:t>
      </w:r>
      <w:r>
        <w:t xml:space="preserve"> if the parentheses are balanced and </w:t>
      </w:r>
      <w:r w:rsidR="008550EF">
        <w:t>"</w:t>
      </w:r>
      <w:r>
        <w:rPr>
          <w:rStyle w:val="CodeChar"/>
        </w:rPr>
        <w:t>UNBALANCED</w:t>
      </w:r>
      <w:r w:rsidR="008550EF">
        <w:t>"</w:t>
      </w:r>
      <w:r>
        <w:t xml:space="preserve"> otherwise.</w:t>
      </w:r>
    </w:p>
    <w:p w14:paraId="213191E8" w14:textId="77777777" w:rsidR="00B81997" w:rsidRDefault="00CF5E7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865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13"/>
        <w:gridCol w:w="1138"/>
        <w:gridCol w:w="254"/>
        <w:gridCol w:w="1180"/>
        <w:gridCol w:w="1380"/>
      </w:tblGrid>
      <w:tr w:rsidR="00B81997" w14:paraId="7967C549" w14:textId="77777777" w:rsidTr="000E6981">
        <w:tc>
          <w:tcPr>
            <w:tcW w:w="913" w:type="dxa"/>
            <w:shd w:val="clear" w:color="auto" w:fill="D9D9D9" w:themeFill="background1" w:themeFillShade="D9"/>
          </w:tcPr>
          <w:p w14:paraId="05B73AA4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1515262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5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07D26B46" w14:textId="77777777" w:rsidR="00B81997" w:rsidRDefault="00B81997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1180" w:type="dxa"/>
            <w:shd w:val="clear" w:color="auto" w:fill="D9D9D9" w:themeFill="background1" w:themeFillShade="D9"/>
          </w:tcPr>
          <w:p w14:paraId="2E69FE99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335906D4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1997" w14:paraId="37E1C279" w14:textId="77777777" w:rsidTr="000E6981">
        <w:trPr>
          <w:trHeight w:val="2156"/>
        </w:trPr>
        <w:tc>
          <w:tcPr>
            <w:tcW w:w="913" w:type="dxa"/>
            <w:shd w:val="clear" w:color="auto" w:fill="auto"/>
          </w:tcPr>
          <w:p w14:paraId="1D086C4B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 w:rsidRPr="000E6981">
              <w:rPr>
                <w:rFonts w:ascii="Consolas" w:hAnsi="Consolas"/>
                <w:b/>
                <w:bCs/>
              </w:rPr>
              <w:t>8</w:t>
            </w:r>
          </w:p>
          <w:p w14:paraId="672F4CF0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yellow"/>
              </w:rPr>
              <w:t>(</w:t>
            </w:r>
          </w:p>
          <w:p w14:paraId="1CA78F45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5 + 10</w:t>
            </w:r>
          </w:p>
          <w:p w14:paraId="63301C1C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yellow"/>
              </w:rPr>
              <w:t>)</w:t>
            </w:r>
          </w:p>
          <w:p w14:paraId="47B35A67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* 2 +</w:t>
            </w:r>
          </w:p>
          <w:p w14:paraId="46A00167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(</w:t>
            </w:r>
          </w:p>
          <w:p w14:paraId="03629A0C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5</w:t>
            </w:r>
          </w:p>
          <w:p w14:paraId="78BC78BA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)</w:t>
            </w:r>
          </w:p>
          <w:p w14:paraId="71706483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0E6981">
              <w:rPr>
                <w:rFonts w:ascii="Consolas" w:hAnsi="Consolas"/>
                <w:bCs/>
              </w:rPr>
              <w:t>-12</w:t>
            </w:r>
          </w:p>
        </w:tc>
        <w:tc>
          <w:tcPr>
            <w:tcW w:w="1138" w:type="dxa"/>
            <w:shd w:val="clear" w:color="auto" w:fill="auto"/>
          </w:tcPr>
          <w:p w14:paraId="7FCCF9FC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0E6981">
              <w:rPr>
                <w:rFonts w:ascii="Consolas" w:hAnsi="Consolas"/>
                <w:bCs/>
              </w:rPr>
              <w:t>BALANCED</w:t>
            </w:r>
          </w:p>
        </w:tc>
        <w:tc>
          <w:tcPr>
            <w:tcW w:w="25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759F373F" w14:textId="77777777" w:rsidR="00B81997" w:rsidRDefault="00B81997">
            <w:pPr>
              <w:spacing w:before="0" w:after="0" w:line="240" w:lineRule="auto"/>
              <w:rPr>
                <w:bCs/>
              </w:rPr>
            </w:pPr>
          </w:p>
        </w:tc>
        <w:tc>
          <w:tcPr>
            <w:tcW w:w="1180" w:type="dxa"/>
            <w:shd w:val="clear" w:color="auto" w:fill="auto"/>
          </w:tcPr>
          <w:p w14:paraId="78177215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 w:rsidRPr="000E6981">
              <w:rPr>
                <w:rFonts w:ascii="Consolas" w:hAnsi="Consolas"/>
                <w:b/>
                <w:bCs/>
              </w:rPr>
              <w:t>6</w:t>
            </w:r>
          </w:p>
          <w:p w14:paraId="368075C2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12 *</w:t>
            </w:r>
          </w:p>
          <w:p w14:paraId="79325D21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yellow"/>
              </w:rPr>
              <w:t>)</w:t>
            </w:r>
          </w:p>
          <w:p w14:paraId="1C2BAA09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10 + 2 -</w:t>
            </w:r>
          </w:p>
          <w:p w14:paraId="5226D63D" w14:textId="3896176B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(</w:t>
            </w:r>
          </w:p>
          <w:p w14:paraId="36F5BA20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5 + 10</w:t>
            </w:r>
          </w:p>
          <w:p w14:paraId="0BF240E9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)</w:t>
            </w:r>
          </w:p>
          <w:p w14:paraId="67B0D19B" w14:textId="77777777" w:rsidR="00B81997" w:rsidRPr="000E6981" w:rsidRDefault="00B8199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1380" w:type="dxa"/>
            <w:shd w:val="clear" w:color="auto" w:fill="auto"/>
          </w:tcPr>
          <w:p w14:paraId="05661289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0E6981">
              <w:rPr>
                <w:rFonts w:ascii="Consolas" w:hAnsi="Consolas"/>
                <w:bCs/>
              </w:rPr>
              <w:t>UNBALANCED</w:t>
            </w:r>
          </w:p>
        </w:tc>
      </w:tr>
    </w:tbl>
    <w:p w14:paraId="6AEE7857" w14:textId="77777777" w:rsidR="00B81997" w:rsidRDefault="00B81997"/>
    <w:sectPr w:rsidR="00B8199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8C4C6B" w14:textId="77777777" w:rsidR="0049509A" w:rsidRDefault="0049509A">
      <w:pPr>
        <w:spacing w:before="0" w:after="0" w:line="240" w:lineRule="auto"/>
      </w:pPr>
      <w:r>
        <w:separator/>
      </w:r>
    </w:p>
  </w:endnote>
  <w:endnote w:type="continuationSeparator" w:id="0">
    <w:p w14:paraId="0EEB6178" w14:textId="77777777" w:rsidR="0049509A" w:rsidRDefault="0049509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B2FB9" w14:textId="77777777" w:rsidR="00E21E0B" w:rsidRDefault="00E21E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85B232" w14:textId="77777777" w:rsidR="00B81997" w:rsidRDefault="00CF5E7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4A0B1B80" wp14:editId="272AE859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342078EC" wp14:editId="5CCBC05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E14C25B" w14:textId="4EDEC2CA" w:rsidR="00B81997" w:rsidRDefault="00CF5E7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E21E0B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6D70D627" w14:textId="77777777" w:rsidR="00B81997" w:rsidRDefault="00CF5E7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097BC9" wp14:editId="26DE95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41D1426" wp14:editId="2A9AD74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41F16D" wp14:editId="29D79746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ED32681" wp14:editId="1579070C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F100537" wp14:editId="04A4EF1E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6760719" wp14:editId="38FB2293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6A28BD" wp14:editId="24A98B24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4BAB90" wp14:editId="4D0171BA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74D22C" wp14:editId="5BAFC783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42078EC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2E14C25B" w14:textId="4EDEC2CA" w:rsidR="00B81997" w:rsidRDefault="00CF5E7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E21E0B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6D70D627" w14:textId="77777777" w:rsidR="00B81997" w:rsidRDefault="00CF5E7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0097BC9" wp14:editId="26DE95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41D1426" wp14:editId="2A9AD74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41F16D" wp14:editId="29D79746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ED32681" wp14:editId="1579070C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F100537" wp14:editId="04A4EF1E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6760719" wp14:editId="38FB2293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56A28BD" wp14:editId="24A98B24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74BAB90" wp14:editId="4D0171BA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B74D22C" wp14:editId="5BAFC783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0F9F8655" wp14:editId="75F1167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F357351" w14:textId="77777777" w:rsidR="00B81997" w:rsidRDefault="00CF5E7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F9F8655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1F357351" w14:textId="77777777" w:rsidR="00B81997" w:rsidRDefault="00CF5E7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3CF8884F" wp14:editId="259222E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A5B301C" w14:textId="4C7C51EB" w:rsidR="00B81997" w:rsidRDefault="00CF5E7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98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98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CF8884F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6A5B301C" w14:textId="4C7C51EB" w:rsidR="00B81997" w:rsidRDefault="00CF5E7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0E6981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0E6981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6" behindDoc="1" locked="0" layoutInCell="1" allowOverlap="1" wp14:anchorId="7250E5F4" wp14:editId="2492C82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E2EA9" w14:textId="77777777" w:rsidR="00E21E0B" w:rsidRDefault="00E21E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F36648" w14:textId="77777777" w:rsidR="0049509A" w:rsidRDefault="0049509A">
      <w:pPr>
        <w:spacing w:before="0" w:after="0" w:line="240" w:lineRule="auto"/>
      </w:pPr>
      <w:r>
        <w:separator/>
      </w:r>
    </w:p>
  </w:footnote>
  <w:footnote w:type="continuationSeparator" w:id="0">
    <w:p w14:paraId="4FFC576F" w14:textId="77777777" w:rsidR="0049509A" w:rsidRDefault="0049509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52331" w14:textId="77777777" w:rsidR="00E21E0B" w:rsidRDefault="00E21E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BD6B37" w14:textId="77777777" w:rsidR="00B81997" w:rsidRDefault="00B81997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3DE95" w14:textId="77777777" w:rsidR="00E21E0B" w:rsidRDefault="00E21E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B36E0E"/>
    <w:multiLevelType w:val="multilevel"/>
    <w:tmpl w:val="CF22E96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11843B3"/>
    <w:multiLevelType w:val="multilevel"/>
    <w:tmpl w:val="B620856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84F6980"/>
    <w:multiLevelType w:val="multilevel"/>
    <w:tmpl w:val="467C89B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-2375" w:hanging="360"/>
      </w:pPr>
    </w:lvl>
    <w:lvl w:ilvl="2">
      <w:start w:val="1"/>
      <w:numFmt w:val="lowerRoman"/>
      <w:lvlText w:val="%3."/>
      <w:lvlJc w:val="right"/>
      <w:pPr>
        <w:ind w:left="-1655" w:hanging="180"/>
      </w:pPr>
    </w:lvl>
    <w:lvl w:ilvl="3">
      <w:start w:val="1"/>
      <w:numFmt w:val="decimal"/>
      <w:lvlText w:val="%4."/>
      <w:lvlJc w:val="left"/>
      <w:pPr>
        <w:ind w:left="-935" w:hanging="360"/>
      </w:pPr>
    </w:lvl>
    <w:lvl w:ilvl="4">
      <w:start w:val="1"/>
      <w:numFmt w:val="lowerLetter"/>
      <w:lvlText w:val="%5."/>
      <w:lvlJc w:val="left"/>
      <w:pPr>
        <w:ind w:left="-215" w:hanging="360"/>
      </w:pPr>
    </w:lvl>
    <w:lvl w:ilvl="5">
      <w:start w:val="1"/>
      <w:numFmt w:val="lowerRoman"/>
      <w:lvlText w:val="%6."/>
      <w:lvlJc w:val="right"/>
      <w:pPr>
        <w:ind w:left="505" w:hanging="180"/>
      </w:pPr>
    </w:lvl>
    <w:lvl w:ilvl="6">
      <w:start w:val="1"/>
      <w:numFmt w:val="decimal"/>
      <w:lvlText w:val="%7."/>
      <w:lvlJc w:val="left"/>
      <w:pPr>
        <w:ind w:left="1225" w:hanging="360"/>
      </w:pPr>
    </w:lvl>
    <w:lvl w:ilvl="7">
      <w:start w:val="1"/>
      <w:numFmt w:val="lowerLetter"/>
      <w:lvlText w:val="%8."/>
      <w:lvlJc w:val="left"/>
      <w:pPr>
        <w:ind w:left="1945" w:hanging="360"/>
      </w:pPr>
    </w:lvl>
    <w:lvl w:ilvl="8">
      <w:start w:val="1"/>
      <w:numFmt w:val="lowerRoman"/>
      <w:lvlText w:val="%9."/>
      <w:lvlJc w:val="right"/>
      <w:pPr>
        <w:ind w:left="2665" w:hanging="180"/>
      </w:pPr>
    </w:lvl>
  </w:abstractNum>
  <w:abstractNum w:abstractNumId="3" w15:restartNumberingAfterBreak="0">
    <w:nsid w:val="6D1500C5"/>
    <w:multiLevelType w:val="multilevel"/>
    <w:tmpl w:val="560692B6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7C6B67F4"/>
    <w:multiLevelType w:val="multilevel"/>
    <w:tmpl w:val="760884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449403123">
    <w:abstractNumId w:val="3"/>
  </w:num>
  <w:num w:numId="2" w16cid:durableId="904608537">
    <w:abstractNumId w:val="2"/>
  </w:num>
  <w:num w:numId="3" w16cid:durableId="910693977">
    <w:abstractNumId w:val="1"/>
  </w:num>
  <w:num w:numId="4" w16cid:durableId="180361775">
    <w:abstractNumId w:val="0"/>
  </w:num>
  <w:num w:numId="5" w16cid:durableId="36615138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zAzNjI3NDU0NLNU0lEKTi0uzszPAykwqgUAU7dHtCwAAAA="/>
  </w:docVars>
  <w:rsids>
    <w:rsidRoot w:val="00B81997"/>
    <w:rsid w:val="00051A45"/>
    <w:rsid w:val="000A3750"/>
    <w:rsid w:val="000E6981"/>
    <w:rsid w:val="00133C77"/>
    <w:rsid w:val="00194206"/>
    <w:rsid w:val="001A2BC8"/>
    <w:rsid w:val="001D5656"/>
    <w:rsid w:val="00282704"/>
    <w:rsid w:val="002A766C"/>
    <w:rsid w:val="002C2FE3"/>
    <w:rsid w:val="002E5CBF"/>
    <w:rsid w:val="002E76F2"/>
    <w:rsid w:val="00311A12"/>
    <w:rsid w:val="00345644"/>
    <w:rsid w:val="0043583E"/>
    <w:rsid w:val="00452078"/>
    <w:rsid w:val="0049509A"/>
    <w:rsid w:val="00621D12"/>
    <w:rsid w:val="006434E5"/>
    <w:rsid w:val="00680015"/>
    <w:rsid w:val="00705F75"/>
    <w:rsid w:val="00733789"/>
    <w:rsid w:val="00747718"/>
    <w:rsid w:val="008258CA"/>
    <w:rsid w:val="008550EF"/>
    <w:rsid w:val="008563B5"/>
    <w:rsid w:val="00867B33"/>
    <w:rsid w:val="008A5223"/>
    <w:rsid w:val="008B6993"/>
    <w:rsid w:val="00914736"/>
    <w:rsid w:val="009E2689"/>
    <w:rsid w:val="009F37AA"/>
    <w:rsid w:val="00A20A35"/>
    <w:rsid w:val="00A249C3"/>
    <w:rsid w:val="00A30C21"/>
    <w:rsid w:val="00A33693"/>
    <w:rsid w:val="00B7391C"/>
    <w:rsid w:val="00B81997"/>
    <w:rsid w:val="00B9300B"/>
    <w:rsid w:val="00B942B0"/>
    <w:rsid w:val="00C115D8"/>
    <w:rsid w:val="00C3175C"/>
    <w:rsid w:val="00CE0625"/>
    <w:rsid w:val="00CE4E39"/>
    <w:rsid w:val="00CF5E73"/>
    <w:rsid w:val="00E21E0B"/>
    <w:rsid w:val="00EA4A80"/>
    <w:rsid w:val="00FC73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CF537D"/>
  <w15:docId w15:val="{E1B5726F-5E37-4534-901F-3E49422EA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59"/>
    <w:rsid w:val="00631880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6318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59"/>
    <w:rsid w:val="00631880"/>
    <w:rPr>
      <w:lang w:val="bg-BG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21E0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9/programming-fundamentals-with-python-january-2024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3/Data-Types-and-Variables-More-Exercises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3" Type="http://schemas.openxmlformats.org/officeDocument/2006/relationships/image" Target="media/image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728E9F-0B3B-46A5-BE14-4E94428047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</Pages>
  <Words>474</Words>
  <Characters>2010</Characters>
  <Application>Microsoft Office Word</Application>
  <DocSecurity>0</DocSecurity>
  <Lines>125</Lines>
  <Paragraphs>1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Data Types and Variables</vt:lpstr>
    </vt:vector>
  </TitlesOfParts>
  <Company>SoftUni – https://softuni.org</Company>
  <LinksUpToDate>false</LinksUpToDate>
  <CharactersWithSpaces>2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Data Types and Variable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Zhivka Yordanova</cp:lastModifiedBy>
  <cp:revision>32</cp:revision>
  <cp:lastPrinted>2015-10-26T22:35:00Z</cp:lastPrinted>
  <dcterms:created xsi:type="dcterms:W3CDTF">2019-11-12T12:29:00Z</dcterms:created>
  <dcterms:modified xsi:type="dcterms:W3CDTF">2023-12-30T13:2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11f80c80b81a1a82dd679ba505d9ab31071c38f831afb4e6287b6f18414ba8fa</vt:lpwstr>
  </property>
</Properties>
</file>